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to a specific prediction timepoint (i.e., for a single individual at a single moment in time).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eem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6:27:14Z</dcterms:created>
  <dcterms:modified xsi:type="dcterms:W3CDTF">2025-02-19T16: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